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4" w:name="Xc8efc73c8ff2a29f2a41d5915acde9b7bb289ad"/>
    <w:p>
      <w:pPr>
        <w:pStyle w:val="Heading1"/>
      </w:pPr>
      <w:r>
        <w:t xml:space="preserve">Cover Letter for Oceanographer Position in Australia Brisbane</w:t>
      </w:r>
    </w:p>
    <w:p>
      <w:pPr>
        <w:pStyle w:val="FirstParagraph"/>
      </w:pPr>
      <w:r>
        <w:t xml:space="preserve">Dear [Hiring Manager's Name],</w:t>
      </w:r>
    </w:p>
    <w:p>
      <w:pPr>
        <w:pStyle w:val="BodyText"/>
      </w:pPr>
      <w:r>
        <w:t xml:space="preserve">I am writing to express my enthusiastic interest in the Oceanographer position at your esteemed organization, located in the vibrant city of Brisbane, Australia. As a dedicated marine scientist with a passion for understanding and preserving the world’s oceans, I am eager to contribute my expertise and skills to support environmental research and conservation efforts in this unique region. Brisbane’s strategic location along the Australian coastline, combined with its rich biodiversity and commitment to sustainability, makes it an ideal hub for oceanographic work. I am confident that my academic background, professional experience, and personal connection to marine ecosystems align perfectly with the goals of your institution.</w:t>
      </w:r>
    </w:p>
    <w:bookmarkStart w:id="20" w:name="Xd02f5fe9cf8ecb15d322a36f364c8483608745c"/>
    <w:p>
      <w:pPr>
        <w:pStyle w:val="Heading2"/>
      </w:pPr>
      <w:r>
        <w:t xml:space="preserve">Why Australia Brisbane? A Unique Opportunity for Oceanographers</w:t>
      </w:r>
    </w:p>
    <w:p>
      <w:pPr>
        <w:pStyle w:val="FirstParagraph"/>
      </w:pPr>
      <w:r>
        <w:t xml:space="preserve">Australia is home to some of the most diverse and ecologically significant marine environments on the planet, including the Great Barrier Reef, a UNESCO World Heritage Site. As an oceanographer, I have always been fascinated by the intricate balance of these ecosystems and their role in global climate regulation. Brisbane, situated on the southeastern coast of Queensland, offers unparalleled access to coastal and open-ocean research opportunities. The city’s proximity to tropical and temperate marine zones allows for a dynamic study of oceanographic phenomena such as temperature gradients, nutrient cycles, and biodiversity patterns. I am particularly drawn to the chance to work in this region because it presents a unique intersection of scientific inquiry and environmental stewardship.</w:t>
      </w:r>
    </w:p>
    <w:p>
      <w:pPr>
        <w:pStyle w:val="BodyText"/>
      </w:pPr>
      <w:r>
        <w:t xml:space="preserve">Moreover, Brisbane’s growing reputation as a center for marine research and innovation resonates deeply with my career aspirations. The city hosts numerous institutions, such as the Queensland University of Technology (QUT) and the Australian Institute of Marine Science (AIMS), which are at the forefront of oceanographic studies. I am especially impressed by your organization’s focus on [mention a specific project or initiative if known, e.g., "climate resilience in coastal communities" or "marine biodiversity conservation"]. This aligns with my own research interests in [specific area, e.g., "ocean acidification impacts on coral reefs" or "remote sensing technologies for marine monitoring"]. I am eager to contribute to such impactful work and collaborate with a team of experts who share a commitment to advancing ocean science.</w:t>
      </w:r>
    </w:p>
    <w:bookmarkEnd w:id="20"/>
    <w:bookmarkStart w:id="21" w:name="my-background-as-an-oceanographer"/>
    <w:p>
      <w:pPr>
        <w:pStyle w:val="Heading2"/>
      </w:pPr>
      <w:r>
        <w:t xml:space="preserve">My Background as an Oceanographer</w:t>
      </w:r>
    </w:p>
    <w:p>
      <w:pPr>
        <w:pStyle w:val="FirstParagraph"/>
      </w:pPr>
      <w:r>
        <w:t xml:space="preserve">I hold a [Your Degree, e.g., Master’s in Marine Science] from [Your University], where I specialized in [specific field, e.g., "marine ecology" or "physical oceanography"]. During my academic career, I conducted research on [mention a relevant project or topic], which honed my skills in data analysis, fieldwork, and scientific communication. My work has been published in peer-reviewed journals such as [Journal Name], and I have presented findings at international conferences like the [Conference Name]. These experiences have solidified my ability to design and execute rigorous oceanographic studies while maintaining a focus on real-world applications.</w:t>
      </w:r>
    </w:p>
    <w:p>
      <w:pPr>
        <w:pStyle w:val="BodyText"/>
      </w:pPr>
      <w:r>
        <w:t xml:space="preserve">Professionally, I have worked with organizations such as [Previous Employer or Institution], where I contributed to projects like [specific project, e.g., "mapping deep-sea habitats" or "assessing the impact of plastic pollution"]. My role involved collecting and analyzing oceanographic data using tools such as CTD sensors, satellite imagery, and GIS software. I am also proficient in statistical analysis platforms like R and Python, which enable me to derive meaningful insights from complex datasets. These technical skills are complemented by my ability to collaborate effectively with interdisciplinary teams, a critical aspect of modern oceanography.</w:t>
      </w:r>
    </w:p>
    <w:p>
      <w:pPr>
        <w:pStyle w:val="BodyText"/>
      </w:pPr>
      <w:r>
        <w:t xml:space="preserve">In addition to my scientific training, I have a strong commitment to public engagement and education. I have led workshops on marine conservation for local communities and contributed to outreach programs that aim to raise awareness about the importance of protecting our oceans. This passion for sharing knowledge aligns with your organization’s mission to foster environmental stewardship through research and education.</w:t>
      </w:r>
    </w:p>
    <w:bookmarkEnd w:id="21"/>
    <w:bookmarkStart w:id="22" w:name="why-i-am-the-right-candidate"/>
    <w:p>
      <w:pPr>
        <w:pStyle w:val="Heading2"/>
      </w:pPr>
      <w:r>
        <w:t xml:space="preserve">Why I Am the Right Candidate</w:t>
      </w:r>
    </w:p>
    <w:p>
      <w:pPr>
        <w:pStyle w:val="FirstParagraph"/>
      </w:pPr>
      <w:r>
        <w:t xml:space="preserve">What sets me apart as an oceanographer is my ability to bridge scientific rigor with a deep sense of purpose. I am driven by the belief that oceanographic research must not only advance knowledge but also inform policies and practices that safeguard marine ecosystems for future generations. My work in [specific area, e.g., "coastal erosion mitigation" or "marine protected areas"] has demonstrated my capacity to translate data into actionable solutions. I am confident that these qualities will enable me to contribute meaningfully to your team.</w:t>
      </w:r>
    </w:p>
    <w:p>
      <w:pPr>
        <w:pStyle w:val="BodyText"/>
      </w:pPr>
      <w:r>
        <w:t xml:space="preserve">Brisbane’s unique environment offers an ideal setting for tackling some of the most pressing challenges facing our oceans today, from climate change to habitat degradation. I am particularly interested in exploring how emerging technologies, such as AI-driven ocean monitoring systems, can enhance our understanding of marine processes. I am also keen to collaborate with local stakeholders, including Indigenous communities and environmental NGOs, to ensure that research is both scientifically robust and culturally responsive.</w:t>
      </w:r>
    </w:p>
    <w:bookmarkEnd w:id="22"/>
    <w:bookmarkStart w:id="23" w:name="conclusion"/>
    <w:p>
      <w:pPr>
        <w:pStyle w:val="Heading2"/>
      </w:pPr>
      <w:r>
        <w:t xml:space="preserve">Conclusion</w:t>
      </w:r>
    </w:p>
    <w:p>
      <w:pPr>
        <w:pStyle w:val="FirstParagraph"/>
      </w:pPr>
      <w:r>
        <w:t xml:space="preserve">In conclusion, I am excited about the opportunity to join your organization as an Oceanographer in Australia Brisbane. I am eager to bring my expertise in [specific skills or areas] to support your mission of advancing ocean science and conservation. I would welcome the chance to discuss how my background and vision align with the goals of your team. Thank you for considering my application, and I look forward to the possibility of contributing to the vital work being done in this remarkable region.</w:t>
      </w:r>
    </w:p>
    <w:p>
      <w:pPr>
        <w:pStyle w:val="BodyText"/>
      </w:pPr>
      <w:r>
        <w:t xml:space="preserve">Sincerely,</w:t>
      </w:r>
    </w:p>
    <w:p>
      <w:pPr>
        <w:pStyle w:val="BodyText"/>
      </w:pPr>
      <w:r>
        <w:t xml:space="preserve">[Your Full Name]</w:t>
      </w:r>
    </w:p>
    <w:p>
      <w:pPr>
        <w:pStyle w:val="BodyText"/>
      </w:pPr>
      <w:r>
        <w:t xml:space="preserve">[Your Contact Information: Email Address,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Australia Brisbane</dc:title>
  <dc:creator/>
  <cp:keywords/>
  <dcterms:created xsi:type="dcterms:W3CDTF">2026-07-21T13:17:42Z</dcterms:created>
  <dcterms:modified xsi:type="dcterms:W3CDTF">2026-07-21T13:17:42Z</dcterms:modified>
</cp:coreProperties>
</file>

<file path=docProps/custom.xml><?xml version="1.0" encoding="utf-8"?>
<Properties xmlns="http://schemas.openxmlformats.org/officeDocument/2006/custom-properties" xmlns:vt="http://schemas.openxmlformats.org/officeDocument/2006/docPropsVTypes"/>
</file>